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X817dc5045a933834b62a28b0c07baa24977ca34"/>
    <w:p>
      <w:pPr>
        <w:pStyle w:val="Heading1"/>
      </w:pPr>
      <w:r>
        <w:t xml:space="preserve">Cover Letter for Project Manager Position</w:t>
      </w:r>
    </w:p>
    <w:p>
      <w:pPr>
        <w:pStyle w:val="FirstParagraph"/>
      </w:pPr>
      <w:r>
        <w:t xml:space="preserve">Dear [Hiring Manager's Name],</w:t>
      </w:r>
    </w:p>
    <w:p>
      <w:pPr>
        <w:pStyle w:val="BodyText"/>
      </w:pPr>
      <w:r>
        <w:t xml:space="preserve">I am writing to express my enthusiastic interest in the Project Manager position at your esteemed organization in Ethiopia, Addis Ababa. As a dedicated and results-driven professional with over [X years] of experience in project management, I am eager to contribute my expertise to support the growth and success of your initiatives in this vibrant and dynamic region. My background aligns seamlessly with the demands of leading projects in Ethiopia’s evolving economic landscape, where innovation, collaboration, and cultural sensitivity are paramount.</w:t>
      </w:r>
    </w:p>
    <w:p>
      <w:pPr>
        <w:pStyle w:val="BodyText"/>
      </w:pPr>
      <w:r>
        <w:t xml:space="preserve">As a Project Manager with a proven track record in delivering complex projects on time and within budget, I have consistently demonstrated my ability to bridge strategic vision with actionable execution. My career has spanned diverse industries, including [list relevant sectors such as infrastructure, technology, or development], where I have managed cross-functional teams to achieve organizational objectives while navigating unique challenges. What sets me apart is my deep understanding of the Ethiopian context, particularly in Addis Ababa, where I have witnessed firsthand the transformative potential of well-executed projects that prioritize community engagement and sustainable development.</w:t>
      </w:r>
    </w:p>
    <w:p>
      <w:pPr>
        <w:pStyle w:val="BodyText"/>
      </w:pPr>
      <w:r>
        <w:t xml:space="preserve">My experience as a Project Manager has equipped me with a robust skill set that includes requirements analysis, risk management, stakeholder communication, and resource allocation. In my previous role at [Previous Company Name], I led a high-impact project to implement [specific project or initiative], which involved coordinating with local stakeholders, international partners, and government agencies. This experience not only honed my ability to manage multi-layered projects but also deepened my appreciation for the importance of cultural competence in Ethiopia’s unique business environment. Addis Ababa, as the political and economic hub of Ethiopia, presents opportunities for innovation that require a nuanced understanding of local priorities and global trends.</w:t>
      </w:r>
    </w:p>
    <w:p>
      <w:pPr>
        <w:pStyle w:val="BodyText"/>
      </w:pPr>
      <w:r>
        <w:t xml:space="preserve">One of my proudest achievements as a Project Manager was [describe a specific accomplishment]. This project required meticulous planning, adaptability in the face of unforeseen challenges, and strong leadership to ensure alignment with both organizational goals and community needs. The success of this initiative was recognized by [mention any awards, testimonials, or measurable outcomes], which underscores my commitment to excellence in project delivery. I am particularly drawn to the opportunity to apply these skills in Ethiopia Addis Ababa, where the demand for efficient project management is growing alongside the region’s infrastructure and technology sectors.</w:t>
      </w:r>
    </w:p>
    <w:p>
      <w:pPr>
        <w:pStyle w:val="BodyText"/>
      </w:pPr>
      <w:r>
        <w:t xml:space="preserve">What excites me most about this role is the chance to contribute to projects that have a tangible impact on Ethiopia’s development trajectory. Addis Ababa, with its rich cultural heritage and rapid urbanization, presents a unique environment where project managers must balance traditional values with modern solutions. My ability to foster collaboration among diverse teams—comprising local professionals, international experts, and community representatives—has been instrumental in driving successful outcomes in similar settings. I am confident that my background in managing projects that integrate sustainability and inclusivity will resonate with your organization’s mission.</w:t>
      </w:r>
    </w:p>
    <w:p>
      <w:pPr>
        <w:pStyle w:val="BodyText"/>
      </w:pPr>
      <w:r>
        <w:t xml:space="preserve">Moreover, my understanding of Ethiopia’s regulatory framework and business practices gives me a distinct advantage as a Project Manager. I have worked closely with local partners to ensure compliance with national standards while leveraging global best practices. This dual perspective allows me to navigate the complexities of project execution in Addis Ababa with confidence and precision. Whether it’s managing large-scale infrastructure developments, technology implementations, or community-driven initiatives, I bring a strategic mindset that prioritizes long-term value creation.</w:t>
      </w:r>
    </w:p>
    <w:p>
      <w:pPr>
        <w:pStyle w:val="BodyText"/>
      </w:pPr>
      <w:r>
        <w:t xml:space="preserve">As a Project Manager, I thrive in environments that require innovation and adaptability. In Ethiopia Addis Ababa, where the pace of change is accelerating, my ability to anticipate challenges and develop proactive solutions is critical. For instance, during my time working on [specific project or initiative], I implemented [specific strategy or tool] to streamline processes and improve stakeholder engagement. This approach not only reduced project timelines by [X%] but also strengthened trust among all parties involved. Such experiences have reinforced my belief that effective project management is as much about people as it is about processes.</w:t>
      </w:r>
    </w:p>
    <w:p>
      <w:pPr>
        <w:pStyle w:val="BodyText"/>
      </w:pPr>
      <w:r>
        <w:t xml:space="preserve">I am particularly impressed by your organization’s focus on [mention specific initiatives, values, or projects of the employer]. As a Project Manager, I am committed to aligning my work with these priorities while ensuring that every project reflects the highest standards of quality and integrity. I am eager to bring my expertise in [specific skills such as Agile methodology, risk assessment, or stakeholder management] to support your team’s objectives in Ethiopia Addis Ababa. My goal is to contribute to projects that not only meet technical requirements but also uplift communities and drive meaningful progress.</w:t>
      </w:r>
    </w:p>
    <w:p>
      <w:pPr>
        <w:pStyle w:val="BodyText"/>
      </w:pPr>
      <w:r>
        <w:t xml:space="preserve">In conclusion, I am excited about the opportunity to join your team as a Project Manager in Ethiopia Addis Ababa. My combination of technical expertise, cultural awareness, and leadership experience positions me to make a significant contribution to your organization’s success. I would welcome the chance to discuss how my background and vision align with your needs. Thank you for considering my application, and I look forward to the possibility of contributing to the continued growth of your company in this dynamic reg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ject Manager Position in Ethiopia Addis Ababa</dc:title>
  <dc:creator/>
  <dc:language>en</dc:language>
  <cp:keywords/>
  <dcterms:created xsi:type="dcterms:W3CDTF">2026-07-21T09:13:12Z</dcterms:created>
  <dcterms:modified xsi:type="dcterms:W3CDTF">2026-07-21T09:13:12Z</dcterms:modified>
</cp:coreProperties>
</file>

<file path=docProps/custom.xml><?xml version="1.0" encoding="utf-8"?>
<Properties xmlns="http://schemas.openxmlformats.org/officeDocument/2006/custom-properties" xmlns:vt="http://schemas.openxmlformats.org/officeDocument/2006/docPropsVTypes"/>
</file>